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9"/>
        <w:gridCol w:w="4311"/>
      </w:tblGrid>
      <w:tr w:rsidR="00DE761E" w:rsidRPr="00DE761E" w14:paraId="253B5545" w14:textId="77777777" w:rsidTr="00DE7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F5BD755" w14:textId="3D74D5F5" w:rsidR="00DE761E" w:rsidRPr="00DE761E" w:rsidRDefault="00DE761E" w:rsidP="00DE761E">
            <w:pPr>
              <w:jc w:val="center"/>
              <w:rPr>
                <w:sz w:val="24"/>
              </w:rPr>
            </w:pPr>
            <w:r w:rsidRPr="00DE761E">
              <w:rPr>
                <w:sz w:val="24"/>
              </w:rPr>
              <w:t>Git Command</w:t>
            </w:r>
          </w:p>
        </w:tc>
        <w:tc>
          <w:tcPr>
            <w:tcW w:w="4311" w:type="dxa"/>
            <w:vAlign w:val="center"/>
          </w:tcPr>
          <w:p w14:paraId="7160AF8B" w14:textId="0D48B59C" w:rsidR="00DE761E" w:rsidRPr="00DE761E" w:rsidRDefault="00DE761E" w:rsidP="00DE76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DE761E">
              <w:rPr>
                <w:sz w:val="24"/>
              </w:rPr>
              <w:t>Description</w:t>
            </w:r>
          </w:p>
        </w:tc>
      </w:tr>
      <w:tr w:rsidR="00DE761E" w:rsidRPr="00DE761E" w14:paraId="18D4721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42EF96" w14:textId="4C587741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 xml:space="preserve">git </w:t>
            </w:r>
            <w:proofErr w:type="spellStart"/>
            <w:r w:rsidRPr="001F7E1A">
              <w:rPr>
                <w:b w:val="0"/>
                <w:sz w:val="24"/>
              </w:rPr>
              <w:t>init</w:t>
            </w:r>
            <w:proofErr w:type="spellEnd"/>
            <w:r w:rsidRPr="001F7E1A">
              <w:rPr>
                <w:b w:val="0"/>
                <w:sz w:val="24"/>
              </w:rPr>
              <w:t xml:space="preserve"> &lt;name&gt;</w:t>
            </w:r>
          </w:p>
        </w:tc>
        <w:tc>
          <w:tcPr>
            <w:tcW w:w="4311" w:type="dxa"/>
            <w:vAlign w:val="center"/>
          </w:tcPr>
          <w:p w14:paraId="52EE3E2F" w14:textId="38C4F85C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Initialize a local repository.</w:t>
            </w:r>
          </w:p>
        </w:tc>
      </w:tr>
      <w:tr w:rsidR="00DE761E" w:rsidRPr="00DE761E" w14:paraId="195635A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92A5844" w14:textId="4ECBAC65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clone https://github.com/Username/Repository</w:t>
            </w:r>
          </w:p>
        </w:tc>
        <w:tc>
          <w:tcPr>
            <w:tcW w:w="4311" w:type="dxa"/>
            <w:vAlign w:val="center"/>
          </w:tcPr>
          <w:p w14:paraId="5888F61A" w14:textId="4B1BC92A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 xml:space="preserve">Clone a repository in </w:t>
            </w:r>
            <w:r w:rsidR="00484E15">
              <w:rPr>
                <w:sz w:val="24"/>
              </w:rPr>
              <w:t>GitH</w:t>
            </w:r>
            <w:r w:rsidRPr="001F7E1A">
              <w:rPr>
                <w:sz w:val="24"/>
              </w:rPr>
              <w:t>ub.</w:t>
            </w:r>
          </w:p>
        </w:tc>
      </w:tr>
      <w:tr w:rsidR="00DE761E" w:rsidRPr="00DE761E" w14:paraId="5AC9A7E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B54812A" w14:textId="2E9AFFE2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status</w:t>
            </w:r>
          </w:p>
        </w:tc>
        <w:tc>
          <w:tcPr>
            <w:tcW w:w="4311" w:type="dxa"/>
            <w:vAlign w:val="center"/>
          </w:tcPr>
          <w:p w14:paraId="13EBDEA9" w14:textId="74DAE845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Check the status of the local repository</w:t>
            </w:r>
          </w:p>
        </w:tc>
      </w:tr>
      <w:tr w:rsidR="00DE761E" w:rsidRPr="00DE761E" w14:paraId="414C269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53C0139" w14:textId="76724BD4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add &lt;file&gt;</w:t>
            </w:r>
          </w:p>
        </w:tc>
        <w:tc>
          <w:tcPr>
            <w:tcW w:w="4311" w:type="dxa"/>
            <w:vAlign w:val="center"/>
          </w:tcPr>
          <w:p w14:paraId="6A079E2D" w14:textId="3FF2E8DD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Add files to the temp commit area</w:t>
            </w:r>
          </w:p>
        </w:tc>
      </w:tr>
      <w:tr w:rsidR="00DE761E" w:rsidRPr="00DE761E" w14:paraId="3F05C47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505FDAA" w14:textId="32EE0EDE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et add -A</w:t>
            </w:r>
          </w:p>
        </w:tc>
        <w:tc>
          <w:tcPr>
            <w:tcW w:w="4311" w:type="dxa"/>
            <w:vAlign w:val="center"/>
          </w:tcPr>
          <w:p w14:paraId="01E165A9" w14:textId="72AD721E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1F7E1A">
              <w:rPr>
                <w:sz w:val="24"/>
              </w:rPr>
              <w:t>Add all the changed files to the temp commit area</w:t>
            </w:r>
          </w:p>
        </w:tc>
      </w:tr>
      <w:tr w:rsidR="00DE761E" w:rsidRPr="00DE761E" w14:paraId="2B92100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CBBC7A7" w14:textId="5BE4A269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commit -m “message”</w:t>
            </w:r>
          </w:p>
        </w:tc>
        <w:tc>
          <w:tcPr>
            <w:tcW w:w="4311" w:type="dxa"/>
            <w:vAlign w:val="center"/>
          </w:tcPr>
          <w:p w14:paraId="1AE70406" w14:textId="7DFF3BDE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>
              <w:rPr>
                <w:sz w:val="24"/>
              </w:rPr>
              <w:t xml:space="preserve">Commit the changed files with </w:t>
            </w:r>
            <w:r>
              <w:rPr>
                <w:rFonts w:eastAsia="Yu Mincho"/>
                <w:sz w:val="24"/>
                <w:lang w:eastAsia="ja-JP"/>
              </w:rPr>
              <w:t>annotation</w:t>
            </w:r>
          </w:p>
        </w:tc>
      </w:tr>
      <w:tr w:rsidR="00DE761E" w:rsidRPr="00DE761E" w14:paraId="7292568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5B4C65E" w14:textId="3D73F36A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sh</w:t>
            </w:r>
          </w:p>
        </w:tc>
        <w:tc>
          <w:tcPr>
            <w:tcW w:w="4311" w:type="dxa"/>
            <w:vAlign w:val="center"/>
          </w:tcPr>
          <w:p w14:paraId="132AF8AA" w14:textId="4BDC7AEF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sh the commit to the remote repository</w:t>
            </w:r>
          </w:p>
        </w:tc>
      </w:tr>
      <w:tr w:rsidR="001F7E1A" w:rsidRPr="00DE761E" w14:paraId="7A5F970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F28BD15" w14:textId="2235BD2B" w:rsid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ll</w:t>
            </w:r>
          </w:p>
        </w:tc>
        <w:tc>
          <w:tcPr>
            <w:tcW w:w="4311" w:type="dxa"/>
            <w:vAlign w:val="center"/>
          </w:tcPr>
          <w:p w14:paraId="18EA94EA" w14:textId="2CEB39C5" w:rsid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ll the files from the remote repository</w:t>
            </w:r>
          </w:p>
        </w:tc>
      </w:tr>
      <w:tr w:rsidR="0038790B" w:rsidRPr="00DE761E" w14:paraId="04ADE39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F0DACF0" w14:textId="124E82B5" w:rsidR="0038790B" w:rsidRPr="0038790B" w:rsidRDefault="00CD1D41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remote -v</w:t>
            </w:r>
          </w:p>
        </w:tc>
        <w:tc>
          <w:tcPr>
            <w:tcW w:w="4311" w:type="dxa"/>
            <w:vAlign w:val="center"/>
          </w:tcPr>
          <w:p w14:paraId="6AB03353" w14:textId="21E4198A" w:rsidR="0038790B" w:rsidRDefault="00CD1D41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heck remote repository list</w:t>
            </w:r>
          </w:p>
        </w:tc>
      </w:tr>
      <w:tr w:rsidR="0038790B" w:rsidRPr="00DE761E" w14:paraId="7902205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14DC8BF" w14:textId="7BF13C3D" w:rsidR="0038790B" w:rsidRPr="0038790B" w:rsidRDefault="00CD1D41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remote add &lt;name&gt; &lt;remote_url&gt;</w:t>
            </w:r>
          </w:p>
        </w:tc>
        <w:tc>
          <w:tcPr>
            <w:tcW w:w="4311" w:type="dxa"/>
            <w:vAlign w:val="center"/>
          </w:tcPr>
          <w:p w14:paraId="101B0E59" w14:textId="5B20CD72" w:rsidR="0038790B" w:rsidRDefault="00CD1D41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dd a remote repository with a name</w:t>
            </w:r>
          </w:p>
        </w:tc>
      </w:tr>
      <w:tr w:rsidR="0038790B" w:rsidRPr="00DE761E" w14:paraId="1F799031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EC7A3EE" w14:textId="151D25EF" w:rsidR="0038790B" w:rsidRPr="0038790B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touch &lt;file&gt;</w:t>
            </w:r>
          </w:p>
        </w:tc>
        <w:tc>
          <w:tcPr>
            <w:tcW w:w="4311" w:type="dxa"/>
            <w:vAlign w:val="center"/>
          </w:tcPr>
          <w:p w14:paraId="2BE8DD2B" w14:textId="462DA3F6" w:rsidR="0038790B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reate a file</w:t>
            </w:r>
          </w:p>
        </w:tc>
      </w:tr>
      <w:tr w:rsidR="00484E15" w:rsidRPr="00DE761E" w14:paraId="31E7B50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B98A78B" w14:textId="48542168" w:rsidR="00484E15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branch</w:t>
            </w:r>
          </w:p>
        </w:tc>
        <w:tc>
          <w:tcPr>
            <w:tcW w:w="4311" w:type="dxa"/>
            <w:vAlign w:val="center"/>
          </w:tcPr>
          <w:p w14:paraId="0A6077FC" w14:textId="1FD6D919" w:rsidR="00484E15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heck all the branches</w:t>
            </w:r>
          </w:p>
        </w:tc>
      </w:tr>
      <w:tr w:rsidR="00484E15" w:rsidRPr="00DE761E" w14:paraId="1A91D34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5693EC3" w14:textId="2AA7D6AB" w:rsidR="00484E15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branch &lt;name&gt;</w:t>
            </w:r>
          </w:p>
        </w:tc>
        <w:tc>
          <w:tcPr>
            <w:tcW w:w="4311" w:type="dxa"/>
            <w:vAlign w:val="center"/>
          </w:tcPr>
          <w:p w14:paraId="21998BB8" w14:textId="2151ECD3" w:rsidR="00484E15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reate a branch with a name</w:t>
            </w:r>
          </w:p>
        </w:tc>
      </w:tr>
      <w:tr w:rsidR="00484E15" w:rsidRPr="00DE761E" w14:paraId="1BF8B36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0F19A04" w14:textId="674D3E32" w:rsidR="00484E15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checkout &lt;name&gt;</w:t>
            </w:r>
          </w:p>
        </w:tc>
        <w:tc>
          <w:tcPr>
            <w:tcW w:w="4311" w:type="dxa"/>
            <w:vAlign w:val="center"/>
          </w:tcPr>
          <w:p w14:paraId="3FAE4779" w14:textId="6A59351B" w:rsidR="00484E15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witch to that branch</w:t>
            </w:r>
          </w:p>
        </w:tc>
      </w:tr>
      <w:tr w:rsidR="00484E15" w:rsidRPr="00DE761E" w14:paraId="2CD7095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7BC76B1" w14:textId="42FF26FB" w:rsidR="00484E15" w:rsidRDefault="00361EE9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branch -d &lt;name&gt;</w:t>
            </w:r>
          </w:p>
        </w:tc>
        <w:tc>
          <w:tcPr>
            <w:tcW w:w="4311" w:type="dxa"/>
            <w:vAlign w:val="center"/>
          </w:tcPr>
          <w:p w14:paraId="0422244B" w14:textId="2AB5B278" w:rsidR="00484E15" w:rsidRDefault="00361EE9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Delete a branch locally</w:t>
            </w:r>
          </w:p>
        </w:tc>
      </w:tr>
      <w:tr w:rsidR="00361EE9" w:rsidRPr="00DE761E" w14:paraId="672BAA26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5DC28D1" w14:textId="62CA5A64" w:rsidR="00361EE9" w:rsidRDefault="00361EE9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sh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--delete &lt;</w:t>
            </w:r>
            <w:proofErr w:type="spellStart"/>
            <w:r>
              <w:rPr>
                <w:b w:val="0"/>
                <w:sz w:val="24"/>
              </w:rPr>
              <w:t>remote_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4A16C90C" w14:textId="0C49203A" w:rsidR="00361EE9" w:rsidRDefault="00361EE9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Delete branch remotely</w:t>
            </w:r>
            <w:bookmarkStart w:id="0" w:name="_GoBack"/>
            <w:bookmarkEnd w:id="0"/>
          </w:p>
        </w:tc>
      </w:tr>
    </w:tbl>
    <w:p w14:paraId="7DD1BCED" w14:textId="77777777" w:rsidR="00D3611C" w:rsidRPr="00DE761E" w:rsidRDefault="00D3611C" w:rsidP="00DE761E">
      <w:pPr>
        <w:jc w:val="center"/>
        <w:rPr>
          <w:sz w:val="24"/>
        </w:rPr>
      </w:pPr>
    </w:p>
    <w:sectPr w:rsidR="00D3611C" w:rsidRPr="00DE761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bIwMTMyMTGzMDNW0lEKTi0uzszPAykwqwUA2y5jOiwAAAA="/>
  </w:docVars>
  <w:rsids>
    <w:rsidRoot w:val="004815B7"/>
    <w:rsid w:val="001F7E1A"/>
    <w:rsid w:val="00361EE9"/>
    <w:rsid w:val="0038790B"/>
    <w:rsid w:val="004815B7"/>
    <w:rsid w:val="00484E15"/>
    <w:rsid w:val="00486D5D"/>
    <w:rsid w:val="006D28BA"/>
    <w:rsid w:val="00CD1D41"/>
    <w:rsid w:val="00D3611C"/>
    <w:rsid w:val="00DE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A3D19"/>
  <w15:chartTrackingRefBased/>
  <w15:docId w15:val="{9EDA6F36-EE16-4A83-B96E-92BEBB36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7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E761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越峰</dc:creator>
  <cp:keywords/>
  <dc:description/>
  <cp:lastModifiedBy>胡越峰</cp:lastModifiedBy>
  <cp:revision>11</cp:revision>
  <dcterms:created xsi:type="dcterms:W3CDTF">2020-11-28T16:00:00Z</dcterms:created>
  <dcterms:modified xsi:type="dcterms:W3CDTF">2020-11-29T05:17:00Z</dcterms:modified>
</cp:coreProperties>
</file>